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3D52A" w14:textId="5D1D19A9" w:rsidR="00AD7385" w:rsidRPr="00AD7385" w:rsidRDefault="00AD7385" w:rsidP="00AD738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 Планът, който съм подготвила за спасението на Коледа, е да рекламираме, че се нуждаем от доброволци за направата на подаръци и дарения като пари или материали. Тъй като ще имаме нужда това да се види и разбере от колкото се може повече хора, ще искаме голяма и продължителна реклама, следователно по-голяма част от нашите доходи ще отидат за това, а останалите за нещата, които не ни достигат. Парите ще вземем от банка като за обезпечение ще предложим фабриката. 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1600EC8" w:rsidR="00C11A25" w:rsidRPr="00C11A25" w:rsidRDefault="00AD7385" w:rsidP="00AD738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AD7385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17EDF19" w:rsidR="00C11A25" w:rsidRPr="00C11A25" w:rsidRDefault="00AD7385" w:rsidP="00AD738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AD7385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5D8B19A9" w14:textId="59C99D40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  <w:bookmarkStart w:id="0" w:name="_GoBack"/>
        <w:bookmarkEnd w:id="0"/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6B63551" w:rsidR="00610CD6" w:rsidRDefault="00AD738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AD7385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4D489BF0" w:rsidR="00610CD6" w:rsidRDefault="00076AA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</w:rPr>
              <w:t>17.10.2021 г., 23:18 ч.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57284ED3" w:rsidR="00610CD6" w:rsidRDefault="00AD738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AD7385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11105A7A" w:rsidR="00610CD6" w:rsidRDefault="00076AA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</w:rPr>
              <w:t>18.10</w:t>
            </w: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  <w:lang w:val="bg-BG"/>
              </w:rPr>
              <w:t>.2021 г.</w:t>
            </w: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</w:rPr>
              <w:t>, 23:39 ч.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4064CBCB" w:rsidR="00610CD6" w:rsidRDefault="00AD738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AD7385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9D02298" w:rsidR="00610CD6" w:rsidRPr="00076AA3" w:rsidRDefault="00076AA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</w:rPr>
              <w:t>19.10.2021 г., 23:00 ч.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DEBA17E" w:rsidR="00610CD6" w:rsidRDefault="00076AA3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AD7385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342142AF" w:rsidR="00610CD6" w:rsidRDefault="00076AA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</w:rPr>
              <w:t>17.10.2021 г., 23:20</w:t>
            </w: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</w:rPr>
              <w:t xml:space="preserve"> ч.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439F24D5" w:rsidR="00B85B8D" w:rsidRDefault="00076AA3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AD7385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1FF87960" w:rsidR="00B85B8D" w:rsidRDefault="00076AA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</w:rPr>
              <w:t>18.10</w:t>
            </w: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  <w:lang w:val="bg-BG"/>
              </w:rPr>
              <w:t>.2021 г.</w:t>
            </w: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</w:rPr>
              <w:t>, 23:34</w:t>
            </w: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</w:rPr>
              <w:t xml:space="preserve"> ч.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4B54D2D9" w:rsidR="00B85B8D" w:rsidRDefault="00076AA3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AD7385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5DA30020" w:rsidR="00B85B8D" w:rsidRDefault="00076AA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</w:rPr>
              <w:t>19.10.2021 г., 22:57</w:t>
            </w:r>
            <w:r>
              <w:rPr>
                <w:rFonts w:ascii="Helvetica" w:hAnsi="Helvetica" w:cs="Helvetica"/>
                <w:color w:val="5F6368"/>
                <w:spacing w:val="5"/>
                <w:sz w:val="18"/>
                <w:szCs w:val="18"/>
                <w:shd w:val="clear" w:color="auto" w:fill="FFFFFF"/>
              </w:rPr>
              <w:t xml:space="preserve"> ч.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76AA3"/>
    <w:rsid w:val="00215C82"/>
    <w:rsid w:val="00610CD6"/>
    <w:rsid w:val="006751DC"/>
    <w:rsid w:val="00AD7385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милия Назърова</cp:lastModifiedBy>
  <cp:revision>6</cp:revision>
  <dcterms:created xsi:type="dcterms:W3CDTF">2020-10-01T08:06:00Z</dcterms:created>
  <dcterms:modified xsi:type="dcterms:W3CDTF">2021-10-23T19:38:00Z</dcterms:modified>
</cp:coreProperties>
</file>